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Cover</w:t>
      </w:r>
      <w:r>
        <w:t xml:space="preserve"> </w:t>
      </w:r>
      <w:r>
        <w:t xml:space="preserve">Letter</w:t>
      </w:r>
    </w:p>
    <w:bookmarkStart w:id="20" w:name="cover-letter-for-firefighter-position"/>
    <w:p>
      <w:pPr>
        <w:pStyle w:val="Heading2"/>
      </w:pPr>
      <w:r>
        <w:t xml:space="preserve">Cover Letter for Firefighter Position</w:t>
      </w:r>
    </w:p>
    <w:p>
      <w:pPr>
        <w:pStyle w:val="FirstParagraph"/>
      </w:pPr>
      <w:r>
        <w:rPr>
          <w:bCs/>
          <w:b/>
        </w:rPr>
        <w:t xml:space="preserve">Dear Hiring Manager,</w:t>
      </w:r>
    </w:p>
    <w:p>
      <w:pPr>
        <w:pStyle w:val="BodyText"/>
      </w:pPr>
      <w:r>
        <w:t xml:space="preserve">As a dedicated and experienced individual with a deep commitment to public service, I am excited to apply for the Firefighter position within the United States Chicago community. The opportunity to contribute to the safety and well-being of residents in this vibrant city is both an honor and a responsibility that I take seriously. With my extensive training, hands-on experience, and unwavering dedication to emergency response, I am confident in my ability to support the mission of the Chicago Fire Department (CFD) while upholding the values of courage, integrity, and community service.</w:t>
      </w:r>
    </w:p>
    <w:p>
      <w:pPr>
        <w:pStyle w:val="BodyText"/>
      </w:pPr>
      <w:r>
        <w:t xml:space="preserve">Having grown up in a neighborhood where first responders were both heroes and role models, I have always been inspired by the selflessness and strength required of firefighters. The United States Chicago, with its dynamic urban environment and diverse population, presents unique challenges that demand highly skilled professionals who can adapt quickly to high-pressure situations. My background in emergency medical services (EMS) and fire suppression has equipped me with the technical knowledge and practical skills necessary to excel in this role. I have also completed certifications in hazardous materials handling, fire behavior analysis, and incident command systems, which align with the rigorous standards of the CFD.</w:t>
      </w:r>
    </w:p>
    <w:p>
      <w:pPr>
        <w:pStyle w:val="BodyText"/>
      </w:pPr>
      <w:r>
        <w:t xml:space="preserve">One of my most rewarding experiences was working as a volunteer firefighter for [Local Volunteer Fire Department Name], where I gained firsthand insight into the critical role firefighters play in protecting lives and property. During this time, I responded to a wide range of emergencies, from structure fires to medical crises, and learned the importance of teamwork, quick decision-making, and unwavering focus under pressure. These experiences solidified my passion for firefighting and reinforced my belief that the United States Chicago needs passionate individuals who are ready to serve with both competence and compassion.</w:t>
      </w:r>
    </w:p>
    <w:p>
      <w:pPr>
        <w:pStyle w:val="BodyText"/>
      </w:pPr>
      <w:r>
        <w:t xml:space="preserve">The United States Chicago is not just a city—it is a community defined by resilience, innovation, and a shared commitment to safety. As a Firefighter, I understand that my role extends beyond responding to emergencies; it involves building trust with residents, educating the public on fire prevention, and fostering partnerships with local organizations. I am particularly drawn to the CFD’s emphasis on community engagement initiatives such as fire safety education programs and youth outreach. I believe my ability to communicate effectively and connect with people from all walks of life will allow me to contribute meaningfully to these efforts.</w:t>
      </w:r>
    </w:p>
    <w:p>
      <w:pPr>
        <w:pStyle w:val="BodyText"/>
      </w:pPr>
      <w:r>
        <w:t xml:space="preserve">What sets me apart is not only my technical expertise but also my personal qualities. I thrive in fast-paced, high-stakes environments and remain calm when others may feel overwhelmed. My physical fitness, attention to detail, and ability to work collaboratively with colleagues are strengths that I have honed through years of training and practice. Additionally, I am committed to continuous learning and staying up-to-date with the latest advancements in firefighting technology and safety protocols. This dedication ensures that I can provide the highest level of service to the residents of Chicago.</w:t>
      </w:r>
    </w:p>
    <w:p>
      <w:pPr>
        <w:pStyle w:val="BodyText"/>
      </w:pPr>
      <w:r>
        <w:t xml:space="preserve">As a resident of the United States Chicago, I deeply value the opportunities this city offers and am eager to give back through a career in public service. The Firefighter role is more than a job—it is a calling. I am prepared to dedicate myself fully to the mission of the CFD, whether that means responding to an emergency at 2 a.m., training for future challenges, or working alongside fellow firefighters to ensure the safety of our community. My goal is not just to meet expectations but to exceed them by bringing energy, professionalism, and a genuine desire to make a difference.</w:t>
      </w:r>
    </w:p>
    <w:p>
      <w:pPr>
        <w:pStyle w:val="BodyText"/>
      </w:pPr>
      <w:r>
        <w:t xml:space="preserve">Thank you for considering my application. I would be honored to discuss how my skills and experiences align with the needs of the Chicago Fire Department. I am available at your convenience for an interview and can be reached at [Your Phone Number] or [Your Email Address]. Please feel free to contact me if additional information is required. I look forward to the possibility of contributing to the continued excellence of one of the most respected fire departments in the United States.</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Cover Letter</dc:title>
  <dc:creator/>
  <dc:language>en</dc:language>
  <cp:keywords/>
  <dcterms:created xsi:type="dcterms:W3CDTF">2026-07-21T11:06:30Z</dcterms:created>
  <dcterms:modified xsi:type="dcterms:W3CDTF">2026-07-21T11:06:30Z</dcterms:modified>
</cp:coreProperties>
</file>

<file path=docProps/custom.xml><?xml version="1.0" encoding="utf-8"?>
<Properties xmlns="http://schemas.openxmlformats.org/officeDocument/2006/custom-properties" xmlns:vt="http://schemas.openxmlformats.org/officeDocument/2006/docPropsVTypes"/>
</file>